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City, State, ZIP Code]</w:t>
      </w:r>
    </w:p>
    <w:bookmarkStart w:id="20" w:name="dear-hiring-manager"/>
    <w:p>
      <w:pPr>
        <w:pStyle w:val="Heading2"/>
      </w:pPr>
      <w:r>
        <w:t xml:space="preserve">Dear Hiring Manager,</w:t>
      </w:r>
    </w:p>
    <w:p>
      <w:pPr>
        <w:pStyle w:val="FirstParagraph"/>
      </w:pPr>
      <w:r>
        <w:t xml:space="preserve">I am writing to express my enthusiastic interest in the Economist position at [Company Name] in the United States Houston. As a highly motivated and analytical professional with a deep understanding of economic systems and regional dynamics, I am eager to contribute my expertise to an organization that values innovation, data-driven decision-making, and strategic foresight. Houston’s unique position as a hub for energy, healthcare, technology, and international trade makes it an ideal location to apply economic principles that drive growth and sustainability. This opportunity aligns perfectly with my career goals and passion for analyzing complex economic challenges.</w:t>
      </w:r>
    </w:p>
    <w:p>
      <w:pPr>
        <w:pStyle w:val="BodyText"/>
      </w:pPr>
      <w:r>
        <w:t xml:space="preserve">As an Economist with [Number] years of experience in [specific field, e.g., labor market analysis, energy economics, or public policy], I have developed a robust skill set in quantitative analysis, forecasting, and economic modeling. My academic background includes a [Degree] in Economics from [University Name], where I focused on macroeconomic trends and their implications for regional development. This foundation has been further strengthened by hands-on experience in roles such as [previous job titles], where I conducted research on market behaviors, evaluated policy impacts, and provided actionable insights to stakeholders.</w:t>
      </w:r>
    </w:p>
    <w:p>
      <w:pPr>
        <w:pStyle w:val="BodyText"/>
      </w:pPr>
      <w:r>
        <w:t xml:space="preserve">One of my key strengths is the ability to translate complex economic data into clear, strategic recommendations. For instance, during my time at [Previous Organization], I led a project analyzing the impact of energy sector fluctuations on Houston’s local economy. By leveraging tools such as regression analysis and econometric modeling, I identified critical trends that informed corporate investment decisions and government policy initiatives. This work not only highlighted the interconnectedness of global markets but also underscored the importance of adapting strategies to local conditions—a principle I believe is vital for success in Houston’s dynamic economic landscape.</w:t>
      </w:r>
    </w:p>
    <w:p>
      <w:pPr>
        <w:pStyle w:val="BodyText"/>
      </w:pPr>
      <w:r>
        <w:t xml:space="preserve">What excites me most about this opportunity is the chance to contribute to an organization that operates at the intersection of economic theory and real-world application. Houston, as a city renowned for its resilience and diversity, presents unique challenges and opportunities. The energy sector, for example, continues to evolve with a growing emphasis on sustainability and renewable technologies, while industries like healthcare and aerospace are expanding rapidly. As an Economist in United States Houston, I am keen to explore how these sectors interact with broader economic forces and how data-driven insights can support their continued growth.</w:t>
      </w:r>
    </w:p>
    <w:p>
      <w:pPr>
        <w:pStyle w:val="BodyText"/>
      </w:pPr>
      <w:r>
        <w:t xml:space="preserve">My commitment to the field of economics is further demonstrated through my work on [specific project, research, or publication]. For example, I recently collaborated on a study examining the effects of trade policies on Houston’s port activities. This research required extensive collaboration with stakeholders across industries and highlighted the importance of interdisciplinary approaches to economic problem-solving. Such experiences have honed my ability to communicate technical findings to non-experts—a skill that is essential for fostering informed decision-making in any organization.</w:t>
      </w:r>
    </w:p>
    <w:p>
      <w:pPr>
        <w:pStyle w:val="BodyText"/>
      </w:pPr>
      <w:r>
        <w:t xml:space="preserve">In addition to my technical expertise, I bring a proactive and collaborative mindset. I thrive in environments where curiosity drives innovation and where diverse perspectives are valued. Houston’s multicultural population and global connections make it an ideal setting for fostering creative solutions to economic challenges. Whether analyzing labor market trends, assessing the viability of new ventures, or supporting community development initiatives, I am dedicated to applying my skills to create tangible outcomes.</w:t>
      </w:r>
    </w:p>
    <w:p>
      <w:pPr>
        <w:pStyle w:val="BodyText"/>
      </w:pPr>
      <w:r>
        <w:t xml:space="preserve">I am particularly drawn to [Company Name] because of its reputation as a leader in [specific industry or area of focus]. Your commitment to [mention a company value or project, e.g., “advancing sustainable energy solutions” or “supporting economic equity”] resonates deeply with my professional values. I am confident that my analytical acumen, combined with my passion for addressing real-world economic issues, would make me a valuable asset to your team. I am eager to bring my expertise in data analysis, forecasting, and policy evaluation to help [Company Name] achieve its goals and navigate the complexities of the United States Houston economy.</w:t>
      </w:r>
    </w:p>
    <w:p>
      <w:pPr>
        <w:pStyle w:val="BodyText"/>
      </w:pPr>
      <w:r>
        <w:t xml:space="preserve">Thank you for considering my application. I would welcome the opportunity to discuss how my background and vision align with the needs of your organization. Please feel free to contact me at [Phone Number] or [Email Address] at your earliest convenience. I look forward to the possibility of contributing to [Company Name]’s continued success in Houston and beyond.</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United States Houston</dc:title>
  <dc:creator/>
  <dc:language>en</dc:language>
  <cp:keywords/>
  <dcterms:created xsi:type="dcterms:W3CDTF">2026-07-24T14:41:41Z</dcterms:created>
  <dcterms:modified xsi:type="dcterms:W3CDTF">2026-07-24T14:41:41Z</dcterms:modified>
</cp:coreProperties>
</file>

<file path=docProps/custom.xml><?xml version="1.0" encoding="utf-8"?>
<Properties xmlns="http://schemas.openxmlformats.org/officeDocument/2006/custom-properties" xmlns:vt="http://schemas.openxmlformats.org/officeDocument/2006/docPropsVTypes"/>
</file>